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D976579" w:rsidR="00A950CE" w:rsidRDefault="00A14F6A" w:rsidP="00A14F6A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 w:rsidRPr="00A14F6A"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 w:rsidR="003B2CEE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 w:rsidR="00BB0764" w:rsidRPr="00A14F6A"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5C1990BA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B01BAE" w:rsidRPr="00B01BAE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螞蟻與蟋蟀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46CD1782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3C6FB2" w:rsidRPr="003C6FB2">
        <w:rPr>
          <w:rFonts w:ascii="Century Gothic" w:eastAsia="Microsoft JhengHei" w:hAnsi="Century Gothic" w:hint="eastAsia"/>
          <w:lang w:eastAsia="zh-HK"/>
        </w:rPr>
        <w:t>螞蟻與蟋蟀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75B75588" w14:textId="12CFDB4F" w:rsidR="008514D8" w:rsidRPr="00E65470" w:rsidRDefault="008514D8" w:rsidP="008514D8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選</w:t>
      </w:r>
      <w:r>
        <w:rPr>
          <w:rFonts w:ascii="Microsoft JhengHei" w:eastAsia="Microsoft JhengHei" w:hAnsi="Microsoft JhengHei" w:cs="Times New Roman" w:hint="eastAsia"/>
          <w:b/>
        </w:rPr>
        <w:t>擇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題</w:t>
      </w:r>
    </w:p>
    <w:p w14:paraId="335C39F2" w14:textId="6E71BDCE" w:rsidR="008514D8" w:rsidRPr="008514D8" w:rsidRDefault="008514D8" w:rsidP="008514D8">
      <w:pPr>
        <w:snapToGrid w:val="0"/>
        <w:rPr>
          <w:rFonts w:ascii="Microsoft JhengHei" w:eastAsia="Microsoft JhengHei" w:hAnsi="Microsoft JhengHei" w:cs="Times New Roman"/>
          <w:lang w:eastAsia="zh-HK"/>
        </w:rPr>
      </w:pPr>
      <w:r w:rsidRPr="008514D8">
        <w:rPr>
          <w:rFonts w:ascii="Microsoft JhengHei" w:eastAsia="Microsoft JhengHei" w:hAnsi="Microsoft JhengHei" w:cs="Times New Roman" w:hint="eastAsia"/>
          <w:lang w:eastAsia="zh-HK"/>
        </w:rPr>
        <w:t>下列</w:t>
      </w:r>
      <w:r w:rsidR="000144D4">
        <w:rPr>
          <w:rFonts w:ascii="Microsoft JhengHei" w:eastAsia="Microsoft JhengHei" w:hAnsi="Microsoft JhengHei" w:cs="Times New Roman" w:hint="eastAsia"/>
          <w:lang w:eastAsia="zh-HK"/>
        </w:rPr>
        <w:t>哪</w:t>
      </w:r>
      <w:r w:rsidR="00E54C57">
        <w:rPr>
          <w:rFonts w:ascii="Microsoft JhengHei" w:eastAsia="Microsoft JhengHei" w:hAnsi="Microsoft JhengHei" w:cs="Times New Roman" w:hint="eastAsia"/>
          <w:lang w:eastAsia="zh-HK"/>
        </w:rPr>
        <w:t>項</w:t>
      </w:r>
      <w:r w:rsidR="00117EBD">
        <w:rPr>
          <w:rFonts w:ascii="Microsoft JhengHei" w:eastAsia="Microsoft JhengHei" w:hAnsi="Microsoft JhengHei" w:cs="Times New Roman" w:hint="eastAsia"/>
          <w:lang w:eastAsia="zh-HK"/>
        </w:rPr>
        <w:t>反映了</w:t>
      </w:r>
      <w:r w:rsidRPr="008514D8">
        <w:rPr>
          <w:rFonts w:ascii="Microsoft JhengHei" w:eastAsia="Microsoft JhengHei" w:hAnsi="Microsoft JhengHei" w:cs="Times New Roman" w:hint="eastAsia"/>
          <w:lang w:eastAsia="zh-HK"/>
        </w:rPr>
        <w:t>蟋</w:t>
      </w:r>
      <w:r w:rsidRPr="008514D8">
        <w:rPr>
          <w:rFonts w:ascii="Microsoft JhengHei" w:eastAsia="Microsoft JhengHei" w:hAnsi="Microsoft JhengHei" w:cs="Times New Roman" w:hint="eastAsia"/>
        </w:rPr>
        <w:t>蟀</w:t>
      </w:r>
      <w:r w:rsidR="00117EBD">
        <w:rPr>
          <w:rFonts w:ascii="Microsoft JhengHei" w:eastAsia="Microsoft JhengHei" w:hAnsi="Microsoft JhengHei" w:cs="Times New Roman" w:hint="eastAsia"/>
          <w:lang w:eastAsia="zh-HK"/>
        </w:rPr>
        <w:t>不善理財</w:t>
      </w:r>
      <w:r w:rsidRPr="008514D8">
        <w:rPr>
          <w:rFonts w:ascii="Microsoft JhengHei" w:eastAsia="Microsoft JhengHei" w:hAnsi="Microsoft JhengHei" w:cs="Times New Roman" w:hint="eastAsia"/>
          <w:lang w:eastAsia="zh-HK"/>
        </w:rPr>
        <w:t>？</w:t>
      </w:r>
    </w:p>
    <w:p w14:paraId="155929F6" w14:textId="40F7491E" w:rsidR="008514D8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 w:cs="Times New Roman" w:hint="eastAsia"/>
        </w:rPr>
        <w:t>(</w:t>
      </w:r>
      <w:r>
        <w:rPr>
          <w:rFonts w:ascii="Microsoft JhengHei" w:eastAsia="Microsoft JhengHei" w:hAnsi="Microsoft JhengHei" w:cs="Times New Roman"/>
        </w:rPr>
        <w:t>i</w:t>
      </w:r>
      <w:r>
        <w:rPr>
          <w:rFonts w:ascii="Microsoft JhengHei" w:eastAsia="Microsoft JhengHei" w:hAnsi="Microsoft JhengHei" w:cs="Times New Roman" w:hint="eastAsia"/>
          <w:lang w:eastAsia="zh-HK"/>
        </w:rPr>
        <w:t>)</w:t>
      </w:r>
      <w:r w:rsidR="008514D8" w:rsidRPr="008514D8">
        <w:rPr>
          <w:rFonts w:ascii="Microsoft JhengHei" w:eastAsia="Microsoft JhengHei" w:hAnsi="Microsoft JhengHei" w:cs="Times New Roman"/>
        </w:rPr>
        <w:t xml:space="preserve"> </w:t>
      </w:r>
      <w:r w:rsidR="008514D8" w:rsidRPr="008514D8">
        <w:rPr>
          <w:rFonts w:ascii="Microsoft JhengHei" w:eastAsia="Microsoft JhengHei" w:hAnsi="Microsoft JhengHei" w:cs="Times New Roman" w:hint="eastAsia"/>
          <w:lang w:eastAsia="zh-HK"/>
        </w:rPr>
        <w:t>沉</w:t>
      </w:r>
      <w:r w:rsidR="008514D8" w:rsidRPr="008514D8">
        <w:rPr>
          <w:rFonts w:ascii="Microsoft JhengHei" w:eastAsia="Microsoft JhengHei" w:hAnsi="Microsoft JhengHei" w:cs="Times New Roman" w:hint="eastAsia"/>
        </w:rPr>
        <w:t>迷</w:t>
      </w:r>
      <w:r w:rsidR="008514D8" w:rsidRPr="008514D8">
        <w:rPr>
          <w:rFonts w:ascii="Microsoft JhengHei" w:eastAsia="Microsoft JhengHei" w:hAnsi="Microsoft JhengHei" w:cs="Times New Roman" w:hint="eastAsia"/>
          <w:lang w:eastAsia="zh-HK"/>
        </w:rPr>
        <w:t>名牌</w:t>
      </w:r>
      <w:r w:rsidR="00E77B19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借錢消</w:t>
      </w:r>
      <w:r w:rsidR="008514D8">
        <w:rPr>
          <w:rFonts w:ascii="Microsoft JhengHei" w:eastAsia="Microsoft JhengHei" w:hAnsi="Microsoft JhengHei" w:cs="Times New Roman" w:hint="eastAsia"/>
        </w:rPr>
        <w:t>費</w:t>
      </w:r>
    </w:p>
    <w:p w14:paraId="2FBF6887" w14:textId="69BCD438" w:rsidR="008514D8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  <w:lang w:eastAsia="zh-HK"/>
        </w:rPr>
      </w:pPr>
      <w:r>
        <w:rPr>
          <w:rFonts w:ascii="Microsoft JhengHei" w:eastAsia="Microsoft JhengHei" w:hAnsi="Microsoft JhengHei" w:cs="Times New Roman"/>
        </w:rPr>
        <w:t>(ii)</w:t>
      </w:r>
      <w:r w:rsidR="008514D8">
        <w:rPr>
          <w:rFonts w:ascii="Microsoft JhengHei" w:eastAsia="Microsoft JhengHei" w:hAnsi="Microsoft JhengHei" w:cs="Times New Roman"/>
        </w:rPr>
        <w:t xml:space="preserve"> 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只償</w:t>
      </w:r>
      <w:r w:rsidR="008514D8">
        <w:rPr>
          <w:rFonts w:ascii="Microsoft JhengHei" w:eastAsia="Microsoft JhengHei" w:hAnsi="Microsoft JhengHei" w:cs="Times New Roman" w:hint="eastAsia"/>
        </w:rPr>
        <w:t>還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信用卡最低還款額</w:t>
      </w:r>
    </w:p>
    <w:p w14:paraId="3313B248" w14:textId="0C265DC3" w:rsidR="00E77B19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 w:cs="Times New Roman"/>
        </w:rPr>
        <w:t>(iii)</w:t>
      </w:r>
      <w:r w:rsidR="00E77B19">
        <w:rPr>
          <w:rFonts w:ascii="Microsoft JhengHei" w:eastAsia="Microsoft JhengHei" w:hAnsi="Microsoft JhengHei" w:cs="Times New Roman"/>
          <w:lang w:eastAsia="zh-HK"/>
        </w:rPr>
        <w:t xml:space="preserve"> </w:t>
      </w:r>
      <w:r w:rsidR="00914759">
        <w:rPr>
          <w:rFonts w:ascii="Microsoft JhengHei" w:eastAsia="Microsoft JhengHei" w:hAnsi="Microsoft JhengHei" w:cs="Times New Roman" w:hint="eastAsia"/>
          <w:lang w:eastAsia="zh-HK"/>
        </w:rPr>
        <w:t>自</w:t>
      </w:r>
      <w:bookmarkStart w:id="0" w:name="_GoBack"/>
      <w:bookmarkEnd w:id="0"/>
      <w:r w:rsidR="00914759">
        <w:rPr>
          <w:rFonts w:ascii="Microsoft JhengHei" w:eastAsia="Microsoft JhengHei" w:hAnsi="Microsoft JhengHei" w:cs="Times New Roman" w:hint="eastAsia"/>
          <w:lang w:eastAsia="zh-HK"/>
        </w:rPr>
        <w:t>小養成</w:t>
      </w:r>
      <w:r>
        <w:rPr>
          <w:rFonts w:ascii="Microsoft JhengHei" w:eastAsia="Microsoft JhengHei" w:hAnsi="Microsoft JhengHei" w:cs="Times New Roman" w:hint="eastAsia"/>
          <w:lang w:eastAsia="zh-HK"/>
        </w:rPr>
        <w:t>儲蓄的習慣</w:t>
      </w:r>
    </w:p>
    <w:p w14:paraId="311ACE20" w14:textId="6A8981C8" w:rsidR="000144D4" w:rsidRPr="00060C92" w:rsidRDefault="000144D4" w:rsidP="008514D8">
      <w:pPr>
        <w:snapToGrid w:val="0"/>
        <w:rPr>
          <w:rFonts w:ascii="Microsoft JhengHei" w:eastAsia="Microsoft JhengHei" w:hAnsi="Microsoft JhengHei" w:cs="Times New Roman"/>
          <w:color w:val="FF0000"/>
          <w:lang w:eastAsia="zh-HK"/>
        </w:rPr>
      </w:pPr>
      <w:r w:rsidRPr="003C6550">
        <w:rPr>
          <w:rFonts w:ascii="Microsoft JhengHei" w:eastAsia="Microsoft JhengHei" w:hAnsi="Microsoft JhengHei" w:cs="Times New Roman"/>
        </w:rPr>
        <w:t>A</w:t>
      </w:r>
      <w:r w:rsidR="008514D8" w:rsidRPr="003C6550">
        <w:rPr>
          <w:rFonts w:ascii="Microsoft JhengHei" w:eastAsia="Microsoft JhengHei" w:hAnsi="Microsoft JhengHei" w:cs="Times New Roman"/>
        </w:rPr>
        <w:t xml:space="preserve">. </w:t>
      </w:r>
      <w:r w:rsidR="002E0EA0" w:rsidRPr="003C6550">
        <w:rPr>
          <w:rFonts w:ascii="Microsoft JhengHei" w:eastAsia="Microsoft JhengHei" w:hAnsi="Microsoft JhengHei" w:cs="Times New Roman" w:hint="eastAsia"/>
          <w:lang w:eastAsia="zh-HK"/>
        </w:rPr>
        <w:t>只有</w:t>
      </w:r>
      <w:r w:rsidRPr="003C6550">
        <w:rPr>
          <w:rFonts w:ascii="Microsoft JhengHei" w:eastAsia="Microsoft JhengHei" w:hAnsi="Microsoft JhengHei" w:cs="Times New Roman"/>
          <w:lang w:eastAsia="zh-HK"/>
        </w:rPr>
        <w:t xml:space="preserve">(i) </w:t>
      </w:r>
      <w:r w:rsidRPr="003C6550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Pr="003C6550">
        <w:rPr>
          <w:rFonts w:ascii="Microsoft JhengHei" w:eastAsia="Microsoft JhengHei" w:hAnsi="Microsoft JhengHei" w:cs="Times New Roman"/>
        </w:rPr>
        <w:t xml:space="preserve"> (ii</w:t>
      </w:r>
      <w:r w:rsidRPr="003C6550">
        <w:rPr>
          <w:rFonts w:ascii="Microsoft JhengHei" w:eastAsia="Microsoft JhengHei" w:hAnsi="Microsoft JhengHei" w:cs="Times New Roman"/>
          <w:lang w:eastAsia="zh-HK"/>
        </w:rPr>
        <w:t>)</w:t>
      </w:r>
      <w:r w:rsidRPr="003C6550">
        <w:rPr>
          <w:rFonts w:ascii="Microsoft JhengHei" w:eastAsia="Microsoft JhengHei" w:hAnsi="Microsoft JhengHei" w:cs="Times New Roman"/>
          <w:lang w:eastAsia="zh-HK"/>
        </w:rPr>
        <w:tab/>
      </w:r>
      <w:r w:rsidR="0064248B" w:rsidRPr="003C6550">
        <w:rPr>
          <w:rFonts w:ascii="Microsoft JhengHei" w:eastAsia="Microsoft JhengHei" w:hAnsi="Microsoft JhengHei" w:cs="Times New Roman"/>
        </w:rPr>
        <w:t>B</w:t>
      </w:r>
      <w:r w:rsidRPr="003C6550">
        <w:rPr>
          <w:rFonts w:ascii="Microsoft JhengHei" w:eastAsia="Microsoft JhengHei" w:hAnsi="Microsoft JhengHei" w:cs="Times New Roman"/>
        </w:rPr>
        <w:t>.</w:t>
      </w:r>
      <w:r w:rsidRPr="00060C92">
        <w:rPr>
          <w:rFonts w:ascii="Microsoft JhengHei" w:eastAsia="Microsoft JhengHei" w:hAnsi="Microsoft JhengHei" w:cs="Times New Roman"/>
        </w:rPr>
        <w:t xml:space="preserve"> </w:t>
      </w:r>
      <w:r w:rsidR="002E0EA0">
        <w:rPr>
          <w:rFonts w:ascii="Microsoft JhengHei" w:eastAsia="Microsoft JhengHei" w:hAnsi="Microsoft JhengHei" w:cs="Times New Roman" w:hint="eastAsia"/>
          <w:lang w:eastAsia="zh-HK"/>
        </w:rPr>
        <w:t>只有</w:t>
      </w:r>
      <w:r w:rsidR="002E0EA0">
        <w:rPr>
          <w:rFonts w:ascii="Microsoft JhengHei" w:eastAsia="Microsoft JhengHei" w:hAnsi="Microsoft JhengHei" w:cs="Times New Roman" w:hint="eastAsia"/>
        </w:rPr>
        <w:t xml:space="preserve"> </w:t>
      </w:r>
      <w:r w:rsidRPr="00060C92">
        <w:rPr>
          <w:rFonts w:ascii="Microsoft JhengHei" w:eastAsia="Microsoft JhengHei" w:hAnsi="Microsoft JhengHei" w:cs="Times New Roman"/>
          <w:lang w:eastAsia="zh-HK"/>
        </w:rPr>
        <w:t xml:space="preserve">(i) </w:t>
      </w:r>
      <w:r w:rsidRPr="00060C92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Pr="00060C92">
        <w:rPr>
          <w:rFonts w:ascii="Microsoft JhengHei" w:eastAsia="Microsoft JhengHei" w:hAnsi="Microsoft JhengHei" w:cs="Times New Roman"/>
        </w:rPr>
        <w:t xml:space="preserve"> (i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</w:p>
    <w:p w14:paraId="56DDA4CA" w14:textId="427FB998" w:rsidR="008514D8" w:rsidRPr="00060C92" w:rsidRDefault="000144D4" w:rsidP="008514D8">
      <w:pPr>
        <w:snapToGrid w:val="0"/>
        <w:rPr>
          <w:rFonts w:ascii="Microsoft JhengHei" w:eastAsia="Microsoft JhengHei" w:hAnsi="Microsoft JhengHei" w:cs="Times New Roman"/>
          <w:lang w:eastAsia="zh-HK"/>
        </w:rPr>
      </w:pPr>
      <w:r w:rsidRPr="00060C92">
        <w:rPr>
          <w:rFonts w:ascii="Microsoft JhengHei" w:eastAsia="Microsoft JhengHei" w:hAnsi="Microsoft JhengHei" w:cs="Times New Roman"/>
        </w:rPr>
        <w:t xml:space="preserve">C. </w:t>
      </w:r>
      <w:r w:rsidR="002E0EA0">
        <w:rPr>
          <w:rFonts w:ascii="Microsoft JhengHei" w:eastAsia="Microsoft JhengHei" w:hAnsi="Microsoft JhengHei" w:cs="Times New Roman" w:hint="eastAsia"/>
          <w:lang w:eastAsia="zh-HK"/>
        </w:rPr>
        <w:t>只有</w:t>
      </w:r>
      <w:r w:rsidRPr="00060C92">
        <w:rPr>
          <w:rFonts w:ascii="Microsoft JhengHei" w:eastAsia="Microsoft JhengHei" w:hAnsi="Microsoft JhengHei" w:cs="Times New Roman"/>
          <w:lang w:eastAsia="zh-HK"/>
        </w:rPr>
        <w:t>(i</w:t>
      </w:r>
      <w:r w:rsidR="0064248B">
        <w:rPr>
          <w:rFonts w:ascii="Microsoft JhengHei" w:eastAsia="Microsoft JhengHei" w:hAnsi="Microsoft JhengHei" w:cs="Times New Roman"/>
          <w:lang w:eastAsia="zh-HK"/>
        </w:rPr>
        <w:t>i</w:t>
      </w:r>
      <w:r w:rsidRPr="00060C92">
        <w:rPr>
          <w:rFonts w:ascii="Microsoft JhengHei" w:eastAsia="Microsoft JhengHei" w:hAnsi="Microsoft JhengHei" w:cs="Times New Roman"/>
          <w:lang w:eastAsia="zh-HK"/>
        </w:rPr>
        <w:t xml:space="preserve">) </w:t>
      </w:r>
      <w:r w:rsidRPr="00060C92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Pr="00060C92">
        <w:rPr>
          <w:rFonts w:ascii="Microsoft JhengHei" w:eastAsia="Microsoft JhengHei" w:hAnsi="Microsoft JhengHei" w:cs="Times New Roman"/>
        </w:rPr>
        <w:t xml:space="preserve"> (</w:t>
      </w:r>
      <w:r w:rsidR="0064248B">
        <w:rPr>
          <w:rFonts w:ascii="Microsoft JhengHei" w:eastAsia="Microsoft JhengHei" w:hAnsi="Microsoft JhengHei" w:cs="Times New Roman"/>
        </w:rPr>
        <w:t>i</w:t>
      </w:r>
      <w:r w:rsidRPr="00060C92">
        <w:rPr>
          <w:rFonts w:ascii="Microsoft JhengHei" w:eastAsia="Microsoft JhengHei" w:hAnsi="Microsoft JhengHei" w:cs="Times New Roman"/>
        </w:rPr>
        <w:t>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  <w:r w:rsidRPr="00060C92">
        <w:rPr>
          <w:rFonts w:ascii="Microsoft JhengHei" w:eastAsia="Microsoft JhengHei" w:hAnsi="Microsoft JhengHei" w:cs="Times New Roman"/>
          <w:lang w:eastAsia="zh-HK"/>
        </w:rPr>
        <w:tab/>
      </w:r>
      <w:r w:rsidRPr="00060C92">
        <w:rPr>
          <w:rFonts w:ascii="Microsoft JhengHei" w:eastAsia="Microsoft JhengHei" w:hAnsi="Microsoft JhengHei" w:cs="Times New Roman"/>
        </w:rPr>
        <w:t xml:space="preserve">D. </w:t>
      </w:r>
      <w:r w:rsidRPr="00060C92">
        <w:rPr>
          <w:rFonts w:ascii="Microsoft JhengHei" w:eastAsia="Microsoft JhengHei" w:hAnsi="Microsoft JhengHei" w:cs="Times New Roman"/>
          <w:lang w:eastAsia="zh-HK"/>
        </w:rPr>
        <w:t>(i) , (ii) 和</w:t>
      </w:r>
      <w:r w:rsidRPr="00060C92">
        <w:rPr>
          <w:rFonts w:ascii="Microsoft JhengHei" w:eastAsia="Microsoft JhengHei" w:hAnsi="Microsoft JhengHei" w:cs="Times New Roman"/>
        </w:rPr>
        <w:t xml:space="preserve"> (i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</w:p>
    <w:p w14:paraId="42D89751" w14:textId="77777777" w:rsidR="00E54C57" w:rsidRPr="00F906F2" w:rsidRDefault="00E54C57" w:rsidP="008514D8">
      <w:pPr>
        <w:snapToGrid w:val="0"/>
        <w:rPr>
          <w:rFonts w:ascii="Microsoft JhengHei" w:eastAsia="Microsoft JhengHei" w:hAnsi="Microsoft JhengHei" w:cs="Times New Roman"/>
        </w:rPr>
      </w:pPr>
    </w:p>
    <w:p w14:paraId="0DC37058" w14:textId="15CFAC86" w:rsidR="00AF0638" w:rsidRPr="00E65470" w:rsidRDefault="000C5373" w:rsidP="00AF0638">
      <w:pPr>
        <w:snapToGrid w:val="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="00B21916" w:rsidRPr="00E65470">
        <w:rPr>
          <w:rFonts w:ascii="Microsoft JhengHei" w:eastAsia="Microsoft JhengHei" w:hAnsi="Microsoft JhengHei" w:cs="Times New Roman"/>
          <w:b/>
        </w:rPr>
        <w:tab/>
      </w:r>
      <w:r w:rsidR="00AF0638">
        <w:rPr>
          <w:rFonts w:ascii="Microsoft JhengHei" w:eastAsia="Microsoft JhengHei" w:hAnsi="Microsoft JhengHei" w:cs="Times New Roman" w:hint="eastAsia"/>
          <w:b/>
          <w:lang w:eastAsia="zh-HK"/>
        </w:rPr>
        <w:t>短</w:t>
      </w:r>
      <w:r w:rsidR="00AF0638" w:rsidRPr="00E65470">
        <w:rPr>
          <w:rFonts w:ascii="Microsoft JhengHei" w:eastAsia="Microsoft JhengHei" w:hAnsi="Microsoft JhengHei" w:cs="Times New Roman" w:hint="eastAsia"/>
          <w:b/>
          <w:lang w:eastAsia="zh-HK"/>
        </w:rPr>
        <w:t>答題</w:t>
      </w:r>
    </w:p>
    <w:p w14:paraId="75A79392" w14:textId="09552A70" w:rsidR="00AF0638" w:rsidRDefault="00382DD4" w:rsidP="00AF0638">
      <w:pPr>
        <w:snapToGrid w:val="0"/>
        <w:rPr>
          <w:rFonts w:ascii="Microsoft JhengHei" w:eastAsia="Microsoft JhengHei" w:hAnsi="Microsoft JhengHei"/>
          <w:b/>
        </w:rPr>
      </w:pPr>
      <w:r>
        <w:rPr>
          <w:rFonts w:ascii="Microsoft JhengHei" w:eastAsia="Microsoft JhengHei" w:hAnsi="Microsoft JhengHei" w:hint="eastAsia"/>
          <w:b/>
          <w:lang w:eastAsia="zh-HK"/>
        </w:rPr>
        <w:t>請指出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蟋</w:t>
      </w:r>
      <w:r w:rsidR="00E27C92">
        <w:rPr>
          <w:rFonts w:ascii="Microsoft JhengHei" w:eastAsia="Microsoft JhengHei" w:hAnsi="Microsoft JhengHei" w:hint="eastAsia"/>
          <w:b/>
        </w:rPr>
        <w:t>蟀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夢醒後決心要作出甚</w:t>
      </w:r>
      <w:r w:rsidR="00E27C92">
        <w:rPr>
          <w:rFonts w:ascii="Microsoft JhengHei" w:eastAsia="Microsoft JhengHei" w:hAnsi="Microsoft JhengHei" w:hint="eastAsia"/>
          <w:b/>
        </w:rPr>
        <w:t>麼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改</w:t>
      </w:r>
      <w:r w:rsidR="00E27C92">
        <w:rPr>
          <w:rFonts w:ascii="Microsoft JhengHei" w:eastAsia="Microsoft JhengHei" w:hAnsi="Microsoft JhengHei" w:hint="eastAsia"/>
          <w:b/>
        </w:rPr>
        <w:t>變</w:t>
      </w:r>
      <w:r>
        <w:rPr>
          <w:rFonts w:ascii="Microsoft JhengHei" w:eastAsia="Microsoft JhengHei" w:hAnsi="Microsoft JhengHei" w:hint="eastAsia"/>
          <w:b/>
          <w:lang w:eastAsia="zh-HK"/>
        </w:rPr>
        <w:t>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7C1797" w14:paraId="6910668B" w14:textId="77777777" w:rsidTr="006524D0">
        <w:tc>
          <w:tcPr>
            <w:tcW w:w="9356" w:type="dxa"/>
          </w:tcPr>
          <w:p w14:paraId="38D546F8" w14:textId="4E280A41" w:rsidR="00AF0638" w:rsidRDefault="00AF0638" w:rsidP="00E27C92">
            <w:pPr>
              <w:rPr>
                <w:rFonts w:ascii="Microsoft JhengHei" w:eastAsia="Microsoft JhengHei" w:hAnsi="Microsoft JhengHei"/>
                <w:color w:val="FF0000"/>
              </w:rPr>
            </w:pPr>
          </w:p>
        </w:tc>
      </w:tr>
      <w:tr w:rsidR="00E27C92" w:rsidRPr="007C1797" w14:paraId="2F2EA498" w14:textId="77777777" w:rsidTr="006524D0">
        <w:tc>
          <w:tcPr>
            <w:tcW w:w="9356" w:type="dxa"/>
          </w:tcPr>
          <w:p w14:paraId="0E535D4A" w14:textId="692D53EC" w:rsidR="00E27C92" w:rsidRDefault="00E27C92" w:rsidP="00E27C92">
            <w:pPr>
              <w:rPr>
                <w:rFonts w:ascii="Microsoft JhengHei" w:eastAsia="Microsoft JhengHei" w:hAnsi="Microsoft JhengHei"/>
                <w:color w:val="FF0000"/>
                <w:lang w:eastAsia="zh-HK"/>
              </w:rPr>
            </w:pPr>
          </w:p>
        </w:tc>
      </w:tr>
    </w:tbl>
    <w:p w14:paraId="092FAF33" w14:textId="12B163FC" w:rsidR="00B21916" w:rsidRDefault="00B21916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p w14:paraId="79EC338A" w14:textId="51902659" w:rsidR="00E77B19" w:rsidRPr="00E65470" w:rsidRDefault="00E77B19" w:rsidP="00E77B19">
      <w:pPr>
        <w:snapToGrid w:val="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丙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故事續寫</w:t>
      </w:r>
    </w:p>
    <w:p w14:paraId="75822A65" w14:textId="37E557D6" w:rsidR="00E77B19" w:rsidRDefault="00E77B19" w:rsidP="00E77B19">
      <w:pPr>
        <w:snapToGrid w:val="0"/>
        <w:rPr>
          <w:rFonts w:ascii="Microsoft JhengHei" w:eastAsia="Microsoft JhengHei" w:hAnsi="Microsoft JhengHei"/>
          <w:b/>
        </w:rPr>
      </w:pPr>
      <w:r>
        <w:rPr>
          <w:rFonts w:ascii="Microsoft JhengHei" w:eastAsia="Microsoft JhengHei" w:hAnsi="Microsoft JhengHei" w:hint="eastAsia"/>
          <w:b/>
          <w:lang w:eastAsia="zh-HK"/>
        </w:rPr>
        <w:t>試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在</w:t>
      </w:r>
      <w:r>
        <w:rPr>
          <w:rFonts w:ascii="Microsoft JhengHei" w:eastAsia="Microsoft JhengHei" w:hAnsi="Microsoft JhengHei" w:hint="eastAsia"/>
          <w:b/>
          <w:lang w:eastAsia="zh-HK"/>
        </w:rPr>
        <w:t>螞蟻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和</w:t>
      </w:r>
      <w:r>
        <w:rPr>
          <w:rFonts w:ascii="Microsoft JhengHei" w:eastAsia="Microsoft JhengHei" w:hAnsi="Microsoft JhengHei" w:hint="eastAsia"/>
          <w:b/>
          <w:lang w:eastAsia="zh-HK"/>
        </w:rPr>
        <w:t>蟋</w:t>
      </w:r>
      <w:r>
        <w:rPr>
          <w:rFonts w:ascii="Microsoft JhengHei" w:eastAsia="Microsoft JhengHei" w:hAnsi="Microsoft JhengHei" w:hint="eastAsia"/>
          <w:b/>
        </w:rPr>
        <w:t>蟀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兩個</w:t>
      </w:r>
      <w:r>
        <w:rPr>
          <w:rFonts w:ascii="Microsoft JhengHei" w:eastAsia="Microsoft JhengHei" w:hAnsi="Microsoft JhengHei" w:hint="eastAsia"/>
          <w:b/>
          <w:lang w:eastAsia="zh-HK"/>
        </w:rPr>
        <w:t>角色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中任擇其一以</w:t>
      </w:r>
      <w:r>
        <w:rPr>
          <w:rFonts w:ascii="Microsoft JhengHei" w:eastAsia="Microsoft JhengHei" w:hAnsi="Microsoft JhengHei" w:hint="eastAsia"/>
          <w:b/>
          <w:lang w:eastAsia="zh-HK"/>
        </w:rPr>
        <w:t>進行故事續寫</w:t>
      </w:r>
      <w:r w:rsidR="00951891">
        <w:rPr>
          <w:rFonts w:ascii="Microsoft JhengHei" w:eastAsia="Microsoft JhengHei" w:hAnsi="Microsoft JhengHei" w:hint="eastAsia"/>
          <w:b/>
          <w:lang w:eastAsia="zh-HK"/>
        </w:rPr>
        <w:t>。故事續寫的部分須</w:t>
      </w:r>
      <w:r w:rsidR="00117EBD">
        <w:rPr>
          <w:rFonts w:ascii="Microsoft JhengHei" w:eastAsia="Microsoft JhengHei" w:hAnsi="Microsoft JhengHei" w:hint="eastAsia"/>
          <w:b/>
          <w:lang w:eastAsia="zh-HK"/>
        </w:rPr>
        <w:t>帶出正確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的理財價值觀和態度</w:t>
      </w:r>
      <w:r>
        <w:rPr>
          <w:rFonts w:ascii="Microsoft JhengHei" w:eastAsia="Microsoft JhengHei" w:hAnsi="Microsoft JhengHei" w:hint="eastAsia"/>
          <w:b/>
          <w:lang w:eastAsia="zh-HK"/>
        </w:rPr>
        <w:t>。</w:t>
      </w:r>
      <w:r>
        <w:rPr>
          <w:rFonts w:ascii="Microsoft JhengHei" w:eastAsia="Microsoft JhengHei" w:hAnsi="Microsoft JhengHei" w:hint="eastAsia"/>
          <w:b/>
        </w:rPr>
        <w:t>(</w:t>
      </w:r>
      <w:r w:rsidR="00E83CF4">
        <w:rPr>
          <w:rFonts w:ascii="Microsoft JhengHei" w:eastAsia="Microsoft JhengHei" w:hAnsi="Microsoft JhengHei" w:hint="eastAsia"/>
          <w:b/>
          <w:lang w:eastAsia="zh-HK"/>
        </w:rPr>
        <w:t>約</w:t>
      </w:r>
      <w:r w:rsidR="006E074B">
        <w:rPr>
          <w:rFonts w:ascii="Microsoft JhengHei" w:eastAsia="Microsoft JhengHei" w:hAnsi="Microsoft JhengHei" w:hint="eastAsia"/>
          <w:b/>
        </w:rPr>
        <w:t>2</w:t>
      </w:r>
      <w:r>
        <w:rPr>
          <w:rFonts w:ascii="Microsoft JhengHei" w:eastAsia="Microsoft JhengHei" w:hAnsi="Microsoft JhengHei" w:hint="eastAsia"/>
          <w:b/>
        </w:rPr>
        <w:t>00</w:t>
      </w:r>
      <w:r>
        <w:rPr>
          <w:rFonts w:ascii="Microsoft JhengHei" w:eastAsia="Microsoft JhengHei" w:hAnsi="Microsoft JhengHei" w:hint="eastAsia"/>
          <w:b/>
          <w:lang w:eastAsia="zh-HK"/>
        </w:rPr>
        <w:t>字</w:t>
      </w:r>
      <w:r>
        <w:rPr>
          <w:rFonts w:ascii="Microsoft JhengHei" w:eastAsia="Microsoft JhengHei" w:hAnsi="Microsoft JhengHei" w:hint="eastAsia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"/>
        <w:gridCol w:w="472"/>
        <w:gridCol w:w="472"/>
        <w:gridCol w:w="471"/>
        <w:gridCol w:w="471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</w:tblGrid>
      <w:tr w:rsidR="00117EBD" w14:paraId="0AC33EAC" w14:textId="0226ABCC" w:rsidTr="00060C92">
        <w:tc>
          <w:tcPr>
            <w:tcW w:w="471" w:type="dxa"/>
          </w:tcPr>
          <w:p w14:paraId="2F53EF4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20E56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B1A18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731FBF0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3F099E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04E1B6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F7DED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CFAD84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E47A7C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FC7FE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F4D61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7C5E03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04B819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BB6560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EE28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E6EBE3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52F52A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54C740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176EC1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099526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6AE25213" w14:textId="34FA1F98" w:rsidTr="00060C92">
        <w:tc>
          <w:tcPr>
            <w:tcW w:w="471" w:type="dxa"/>
          </w:tcPr>
          <w:p w14:paraId="7F48153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B63AD5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09FC9C2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AFE24B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2D4011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A3B6D9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4E7C1E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A05728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E08BD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04890A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11FD58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4ECCD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86C53A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D198C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59E229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127A4D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01CCC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541E3C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8CAC4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9AD8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F17AD6E" w14:textId="2165B98F" w:rsidTr="00060C92">
        <w:tc>
          <w:tcPr>
            <w:tcW w:w="471" w:type="dxa"/>
          </w:tcPr>
          <w:p w14:paraId="077382F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573EC1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7B35D8B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BC7F01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051CBA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CFF0C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9073B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3B49AE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2A8A00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A10519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45BABE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BDF995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BE118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B3E57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BFA68A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283601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C5EC3D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D003BA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EC02C9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68C54E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AE6273B" w14:textId="60A2E7DB" w:rsidTr="00060C92">
        <w:tc>
          <w:tcPr>
            <w:tcW w:w="471" w:type="dxa"/>
          </w:tcPr>
          <w:p w14:paraId="4A654B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AFCEF6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478959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1106A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DC1292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6555C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3CB248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43EF3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03D952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58F060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44C122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561E59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14618A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2BFFA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BA41E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BC099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ADAFB9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1F97C5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4F90B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4A59BA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3EBD4668" w14:textId="4050CFAD" w:rsidTr="00060C92">
        <w:tc>
          <w:tcPr>
            <w:tcW w:w="471" w:type="dxa"/>
          </w:tcPr>
          <w:p w14:paraId="6A7BFE9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31E2BFF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2EA7FA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92F1FB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FE0ED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2F2D45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C874C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35D80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5AD728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A0FE47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6FF2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9C0C64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527F8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FF3549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44364B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0663DE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410DCD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A18E8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360A4B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73BE54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25AEA8DB" w14:textId="4FD8C9C9" w:rsidTr="00060C92">
        <w:tc>
          <w:tcPr>
            <w:tcW w:w="471" w:type="dxa"/>
          </w:tcPr>
          <w:p w14:paraId="7E42EA0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81A18F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C3C9B9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C28C95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3C1DD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F6547A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B7B766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7A8DA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A9A500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CFC49F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9091AD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D58A7C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09733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94B47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30AE8B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5FF6C7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B5E9B4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AAD8C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9A40C0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C205F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9F168D6" w14:textId="106B24A1" w:rsidTr="00060C92">
        <w:tc>
          <w:tcPr>
            <w:tcW w:w="471" w:type="dxa"/>
          </w:tcPr>
          <w:p w14:paraId="3890937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1D7698D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9D1808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253CF6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EBE6BC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A399C4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F2DAB6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6159D8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64941D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6FFAB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8D7EC0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86251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6C882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0AF969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288953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5B7D38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5C1DD2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11E7AA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A16ED1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68F6C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5CF95628" w14:textId="77777777" w:rsidTr="00117EBD">
        <w:tc>
          <w:tcPr>
            <w:tcW w:w="471" w:type="dxa"/>
          </w:tcPr>
          <w:p w14:paraId="212A899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7EC251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956C92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16FBE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6E08CF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F8D6CF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99721A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BB48C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7E2F0E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83F964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74A72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3EB94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9568E5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A0811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08634F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ABA6A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F24245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93CE4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5CCF4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89E3E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451B73D1" w14:textId="77777777" w:rsidTr="00117EBD">
        <w:tc>
          <w:tcPr>
            <w:tcW w:w="471" w:type="dxa"/>
          </w:tcPr>
          <w:p w14:paraId="476C500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148075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34EA82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B95398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6CBEE3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87DAFF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D421E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D252A8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5DC685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9A898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A9B9A7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E80F87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4C964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D15A00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1A888B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992282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71B3F2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B5392F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038E91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253D4E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1C0BBDEE" w14:textId="77777777" w:rsidTr="00117EBD">
        <w:tc>
          <w:tcPr>
            <w:tcW w:w="471" w:type="dxa"/>
          </w:tcPr>
          <w:p w14:paraId="4936E0D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95D19C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3B300E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53638F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C344B8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D422DD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E4988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2BD02B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81EB1E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C9BA8F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AADBF2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68A460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1AE649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560F6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29AE4A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B43820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E06E2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EEDB1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1588E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D5409D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</w:tbl>
    <w:p w14:paraId="3A556ABA" w14:textId="77777777" w:rsidR="00E77B19" w:rsidRDefault="00E77B19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E77B19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3B197" w14:textId="77777777" w:rsidR="00F6788B" w:rsidRDefault="00F6788B" w:rsidP="00DE19B0">
      <w:r>
        <w:separator/>
      </w:r>
    </w:p>
  </w:endnote>
  <w:endnote w:type="continuationSeparator" w:id="0">
    <w:p w14:paraId="212144AF" w14:textId="77777777" w:rsidR="00F6788B" w:rsidRDefault="00F6788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80030" w14:textId="77777777" w:rsidR="00F6788B" w:rsidRDefault="00F6788B" w:rsidP="00DE19B0">
      <w:r>
        <w:separator/>
      </w:r>
    </w:p>
  </w:footnote>
  <w:footnote w:type="continuationSeparator" w:id="0">
    <w:p w14:paraId="0DFD99B7" w14:textId="77777777" w:rsidR="00F6788B" w:rsidRDefault="00F6788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sTCyMDMwMTc0MTZS0lEKTi0uzszPAykwqQUA7j7uXCwAAAA="/>
  </w:docVars>
  <w:rsids>
    <w:rsidRoot w:val="003C252F"/>
    <w:rsid w:val="00006C7D"/>
    <w:rsid w:val="000144D4"/>
    <w:rsid w:val="00020426"/>
    <w:rsid w:val="000229E8"/>
    <w:rsid w:val="00027468"/>
    <w:rsid w:val="0004504B"/>
    <w:rsid w:val="0005637B"/>
    <w:rsid w:val="00060C92"/>
    <w:rsid w:val="00075C6C"/>
    <w:rsid w:val="0008177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0F409C"/>
    <w:rsid w:val="00106E09"/>
    <w:rsid w:val="00110780"/>
    <w:rsid w:val="00117EBD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1F2F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2D17FF"/>
    <w:rsid w:val="002E0EA0"/>
    <w:rsid w:val="002F2DCF"/>
    <w:rsid w:val="00324FFE"/>
    <w:rsid w:val="003338DF"/>
    <w:rsid w:val="00337E40"/>
    <w:rsid w:val="00382DD4"/>
    <w:rsid w:val="00385F63"/>
    <w:rsid w:val="003877DF"/>
    <w:rsid w:val="003A3BFB"/>
    <w:rsid w:val="003B14E3"/>
    <w:rsid w:val="003B1574"/>
    <w:rsid w:val="003B2CEE"/>
    <w:rsid w:val="003C252F"/>
    <w:rsid w:val="003C41E7"/>
    <w:rsid w:val="003C4F70"/>
    <w:rsid w:val="003C6550"/>
    <w:rsid w:val="003C6FB2"/>
    <w:rsid w:val="003D0822"/>
    <w:rsid w:val="003D702F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33597"/>
    <w:rsid w:val="00544D96"/>
    <w:rsid w:val="0054567A"/>
    <w:rsid w:val="00556769"/>
    <w:rsid w:val="00556BC6"/>
    <w:rsid w:val="00562598"/>
    <w:rsid w:val="00562D51"/>
    <w:rsid w:val="00567CBE"/>
    <w:rsid w:val="00577874"/>
    <w:rsid w:val="0058671F"/>
    <w:rsid w:val="005933E4"/>
    <w:rsid w:val="00597C8D"/>
    <w:rsid w:val="005A2243"/>
    <w:rsid w:val="005B7BCD"/>
    <w:rsid w:val="005C491A"/>
    <w:rsid w:val="005C6A17"/>
    <w:rsid w:val="005F41B0"/>
    <w:rsid w:val="006200A7"/>
    <w:rsid w:val="0064248B"/>
    <w:rsid w:val="006510D6"/>
    <w:rsid w:val="00670AB4"/>
    <w:rsid w:val="0067293D"/>
    <w:rsid w:val="00687D8D"/>
    <w:rsid w:val="006B15A3"/>
    <w:rsid w:val="006D1B2C"/>
    <w:rsid w:val="006D6738"/>
    <w:rsid w:val="006E074B"/>
    <w:rsid w:val="006E4AFF"/>
    <w:rsid w:val="006E68BA"/>
    <w:rsid w:val="006F059E"/>
    <w:rsid w:val="00703F23"/>
    <w:rsid w:val="00707510"/>
    <w:rsid w:val="00720635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5CDA"/>
    <w:rsid w:val="00836EEA"/>
    <w:rsid w:val="008434AE"/>
    <w:rsid w:val="008514D8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14759"/>
    <w:rsid w:val="00920F48"/>
    <w:rsid w:val="00923655"/>
    <w:rsid w:val="0092559B"/>
    <w:rsid w:val="00926842"/>
    <w:rsid w:val="00927CDD"/>
    <w:rsid w:val="0093472D"/>
    <w:rsid w:val="0093725A"/>
    <w:rsid w:val="00944B14"/>
    <w:rsid w:val="00951891"/>
    <w:rsid w:val="0095233F"/>
    <w:rsid w:val="0095385A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56E6E"/>
    <w:rsid w:val="00B600BC"/>
    <w:rsid w:val="00B62E39"/>
    <w:rsid w:val="00B73FD2"/>
    <w:rsid w:val="00B743B2"/>
    <w:rsid w:val="00B75153"/>
    <w:rsid w:val="00B86C7F"/>
    <w:rsid w:val="00B964EF"/>
    <w:rsid w:val="00BA0D86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42516"/>
    <w:rsid w:val="00C46F59"/>
    <w:rsid w:val="00C51B6F"/>
    <w:rsid w:val="00C54E99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7087"/>
    <w:rsid w:val="00E537A5"/>
    <w:rsid w:val="00E54C57"/>
    <w:rsid w:val="00E57AA4"/>
    <w:rsid w:val="00E65470"/>
    <w:rsid w:val="00E72A10"/>
    <w:rsid w:val="00E735AC"/>
    <w:rsid w:val="00E77B19"/>
    <w:rsid w:val="00E809EB"/>
    <w:rsid w:val="00E83CF4"/>
    <w:rsid w:val="00EA3B06"/>
    <w:rsid w:val="00EB4153"/>
    <w:rsid w:val="00EF1AE3"/>
    <w:rsid w:val="00EF43B2"/>
    <w:rsid w:val="00EF6E44"/>
    <w:rsid w:val="00F00685"/>
    <w:rsid w:val="00F0071A"/>
    <w:rsid w:val="00F11DCB"/>
    <w:rsid w:val="00F15E21"/>
    <w:rsid w:val="00F53C91"/>
    <w:rsid w:val="00F54BDC"/>
    <w:rsid w:val="00F6788B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2685A-8B14-45D6-BB2E-2EC9513B7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3</cp:revision>
  <cp:lastPrinted>2023-12-04T08:37:00Z</cp:lastPrinted>
  <dcterms:created xsi:type="dcterms:W3CDTF">2024-01-03T00:45:00Z</dcterms:created>
  <dcterms:modified xsi:type="dcterms:W3CDTF">2024-01-03T00:46:00Z</dcterms:modified>
</cp:coreProperties>
</file>